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Dave</w:t>
      </w:r>
      <w:r>
        <w:t xml:space="preserve"> </w:t>
      </w:r>
      <w:r>
        <w:t xml:space="preserve">Holtschlag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0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."/>
      <w:bookmarkEnd w:id="23"/>
      <w:r>
        <w:t xml:space="preserve">This is a level 3 header.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ecb1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c577a9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92ad56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3d5b428b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83349519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Dave Holtschlag</dc:creator>
  <dcterms:created xsi:type="dcterms:W3CDTF">2018-02-10T16:26:39Z</dcterms:created>
  <dcterms:modified xsi:type="dcterms:W3CDTF">2018-02-10T16:26:39Z</dcterms:modified>
</cp:coreProperties>
</file>